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 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fire salamander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scepti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Obs. = 2,278; AIC = 4,852; Residual df = 2,27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1T06:22:30Z</dcterms:created>
  <dcterms:modified xsi:type="dcterms:W3CDTF">2024-09-11T06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